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Spain</w:t>
      </w:r>
      <w:r>
        <w:t xml:space="preserve"> </w:t>
      </w:r>
      <w:r>
        <w:t xml:space="preserve">Barcelona</w:t>
      </w:r>
    </w:p>
    <w:bookmarkStart w:id="26" w:name="X4d018b1db84d3528a225c373c4f8a4af641272d"/>
    <w:p>
      <w:pPr>
        <w:pStyle w:val="Heading1"/>
      </w:pPr>
      <w:r>
        <w:t xml:space="preserve">Cover Letter for Mechanical Engineer Position in Spain Barcelona</w:t>
      </w:r>
    </w:p>
    <w:p>
      <w:pPr>
        <w:pStyle w:val="FirstParagraph"/>
      </w:pPr>
      <w:r>
        <w:rPr>
          <w:bCs/>
          <w:b/>
        </w:rPr>
        <w:t xml:space="preserve">Dear [Hiring Manager's Name],</w:t>
      </w:r>
    </w:p>
    <w:p>
      <w:pPr>
        <w:pStyle w:val="BodyText"/>
      </w:pPr>
      <w:r>
        <w:t xml:space="preserve">I am writing to express my enthusiastic interest in the Mechanical Engineer position at your esteemed organization in Spain, specifically Barcelona. As a dedicated and innovative mechanical engineer with a strong academic background and hands-on experience in diverse industrial sectors, I am eager to contribute my technical expertise, problem-solving abilities, and passion for sustainable engineering solutions to your team. Barcelona, a vibrant city renowned for its cutting-edge technology, architectural marvels, and dynamic business environment, represents an ideal setting for me to grow professionally while aligning with my career goals in mechanical engineering.</w:t>
      </w:r>
    </w:p>
    <w:bookmarkStart w:id="20" w:name="professional-background-and-expertise"/>
    <w:p>
      <w:pPr>
        <w:pStyle w:val="Heading2"/>
      </w:pPr>
      <w:r>
        <w:t xml:space="preserve">Professional Background and Expertise</w:t>
      </w:r>
    </w:p>
    <w:p>
      <w:pPr>
        <w:pStyle w:val="FirstParagraph"/>
      </w:pPr>
      <w:r>
        <w:t xml:space="preserve">With [X years] of experience in mechanical engineering, I have developed a comprehensive skill set that spans design, analysis, project management, and manufacturing processes. My academic foundation includes a [Bachelor's/Master's/PhD] in Mechanical Engineering from [University Name], where I specialized in thermodynamics, fluid mechanics, and materials science. This rigorous training equipped me with the analytical tools necessary to tackle complex engineering challenges while adhering to industry standards and sustainability principles.</w:t>
      </w:r>
    </w:p>
    <w:p>
      <w:pPr>
        <w:pStyle w:val="BodyText"/>
      </w:pPr>
      <w:r>
        <w:t xml:space="preserve">Over the course of my career, I have worked on a wide range of projects that highlight my ability to translate theoretical knowledge into practical solutions. For instance, at [Previous Company Name], I led the design and optimization of industrial HVAC systems, which resulted in a 20% reduction in energy consumption for clients. This experience not only reinforced my technical capabilities but also underscored the importance of integrating eco-friendly practices into engineering workflows—a value that resonates deeply with Spain’s commitment to green innovation, particularly in Barcelona.</w:t>
      </w:r>
    </w:p>
    <w:bookmarkEnd w:id="20"/>
    <w:bookmarkStart w:id="21" w:name="why-spain-barcelona"/>
    <w:p>
      <w:pPr>
        <w:pStyle w:val="Heading2"/>
      </w:pPr>
      <w:r>
        <w:t xml:space="preserve">Why Spain Barcelona?</w:t>
      </w:r>
    </w:p>
    <w:p>
      <w:pPr>
        <w:pStyle w:val="FirstParagraph"/>
      </w:pPr>
      <w:r>
        <w:t xml:space="preserve">Spain, and specifically Barcelona, has always captivated me with its unique blend of tradition and modernity. The city is a hub for technological advancement, hosting world-class institutions like the Universitat Politècnica de Catalunya (UPC) and fostering a thriving ecosystem of startups, research centers, and multinational corporations. As a mechanical engineer, I am particularly drawn to Barcelona’s emphasis on renewable energy systems, advanced manufacturing, and smart city initiatives. These sectors align perfectly with my professional interests and my desire to contribute to projects that have a tangible impact on society.</w:t>
      </w:r>
    </w:p>
    <w:p>
      <w:pPr>
        <w:pStyle w:val="BodyText"/>
      </w:pPr>
      <w:r>
        <w:t xml:space="preserve">Moreover, Barcelona’s multicultural environment offers an unparalleled opportunity for collaboration and learning. The city attracts talent from across the globe, creating a dynamic atmosphere where innovation thrives. I am especially inspired by the work of local engineering firms and research groups focused on sustainable development, such as those involved in wind turbine design or urban mobility solutions. I am confident that my technical expertise and adaptability would enable me to thrive in this environment while contributing meaningfully to your organization’s mission.</w:t>
      </w:r>
    </w:p>
    <w:bookmarkEnd w:id="21"/>
    <w:bookmarkStart w:id="22" w:name="X40e5ec9a078d79d9890a98c55d23b7442f092aa"/>
    <w:p>
      <w:pPr>
        <w:pStyle w:val="Heading2"/>
      </w:pPr>
      <w:r>
        <w:t xml:space="preserve">Technical Skills and Professional Achievements</w:t>
      </w:r>
    </w:p>
    <w:p>
      <w:pPr>
        <w:pStyle w:val="FirstParagraph"/>
      </w:pPr>
      <w:r>
        <w:t xml:space="preserve">My proficiency in CAD software (such as SolidWorks, AutoCAD, and CATIA), finite element analysis (FEA), and computational fluid dynamics (CFD) has allowed me to design and optimize mechanical systems for various industries, including automotive, aerospace, and renewable energy. I have also played a key role in managing cross-functional teams to ensure projects are completed on time and within budget. For example, at [Previous Company Name], I coordinated with electrical engineers and project managers to develop a prototype for a next-generation solar panel mounting system, which was later patented by the company.</w:t>
      </w:r>
    </w:p>
    <w:p>
      <w:pPr>
        <w:pStyle w:val="BodyText"/>
      </w:pPr>
      <w:r>
        <w:t xml:space="preserve">In addition to technical skills, I bring strong communication and leadership abilities. I have presented engineering solutions at international conferences and trained junior engineers in best practices for safety protocols and quality control. These experiences have honed my ability to articulate complex ideas clearly and collaborate effectively with stakeholders at all levels of an organization.</w:t>
      </w:r>
    </w:p>
    <w:bookmarkEnd w:id="22"/>
    <w:bookmarkStart w:id="23" w:name="X442f76288bb3006305df2787cf19736dc4b9cd3"/>
    <w:p>
      <w:pPr>
        <w:pStyle w:val="Heading2"/>
      </w:pPr>
      <w:r>
        <w:t xml:space="preserve">Commitment to Innovation and Sustainability</w:t>
      </w:r>
    </w:p>
    <w:p>
      <w:pPr>
        <w:pStyle w:val="FirstParagraph"/>
      </w:pPr>
      <w:r>
        <w:t xml:space="preserve">Sustainability is a core principle in my work as a mechanical engineer. I have consistently advocated for the use of eco-friendly materials, energy-efficient designs, and waste reduction strategies in my projects. In Spain, where environmental regulations are among the strictest in Europe, this focus on sustainability is not just a trend but a necessity. Barcelona’s initiatives to reduce carbon emissions and promote circular economy practices align with my professional values and aspirations.</w:t>
      </w:r>
    </w:p>
    <w:p>
      <w:pPr>
        <w:pStyle w:val="BodyText"/>
      </w:pPr>
      <w:r>
        <w:t xml:space="preserve">I am particularly interested in contributing to projects that leverage mechanical engineering for renewable energy solutions. For instance, I have studied the integration of wind turbines with urban infrastructure, a topic that is gaining traction in Barcelona due to its coastal geography and commitment to clean energy. My technical background combined with a forward-thinking mindset would allow me to support your organization’s goals in this area.</w:t>
      </w:r>
    </w:p>
    <w:bookmarkEnd w:id="23"/>
    <w:bookmarkStart w:id="24" w:name="personal-motivation-and-cultural-fit"/>
    <w:p>
      <w:pPr>
        <w:pStyle w:val="Heading2"/>
      </w:pPr>
      <w:r>
        <w:t xml:space="preserve">Personal Motivation and Cultural Fit</w:t>
      </w:r>
    </w:p>
    <w:p>
      <w:pPr>
        <w:pStyle w:val="FirstParagraph"/>
      </w:pPr>
      <w:r>
        <w:t xml:space="preserve">Beyond my professional qualifications, I am deeply motivated by the opportunity to work in Spain Barcelona. The city’s rich culture, stunning architecture, and vibrant community have long inspired me. I am fluent in [language(s), e.g., Spanish and English], which enables me to navigate both local and international projects with ease. Additionally, I have a strong appreciation for the Spanish work ethic—characterized by precision, dedication, and a focus on quality—which resonates with my own approach to engineering.</w:t>
      </w:r>
    </w:p>
    <w:p>
      <w:pPr>
        <w:pStyle w:val="BodyText"/>
      </w:pPr>
      <w:r>
        <w:t xml:space="preserve">I am also eager to immerse myself in the local engineering community. Barcelona is home to numerous professional organizations and events that foster knowledge exchange and innovation. I would welcome the chance to contribute to these networks while learning from the expertise of fellow engineers in the region.</w:t>
      </w:r>
    </w:p>
    <w:bookmarkEnd w:id="24"/>
    <w:bookmarkStart w:id="25" w:name="conclusion"/>
    <w:p>
      <w:pPr>
        <w:pStyle w:val="Heading2"/>
      </w:pPr>
      <w:r>
        <w:t xml:space="preserve">Conclusion</w:t>
      </w:r>
    </w:p>
    <w:p>
      <w:pPr>
        <w:pStyle w:val="FirstParagraph"/>
      </w:pPr>
      <w:r>
        <w:t xml:space="preserve">In conclusion, I am excited about the possibility of joining your team as a Mechanical Engineer in Spain Barcelona. My technical expertise, passion for sustainable innovation, and cultural adaptability make me a strong candidate for this role. I am confident that my skills and experiences would add value to your organization while allowing me to grow professionally in a city that is at the forefront of engineering excellence.</w:t>
      </w:r>
    </w:p>
    <w:p>
      <w:pPr>
        <w:pStyle w:val="BodyText"/>
      </w:pPr>
      <w:r>
        <w:t xml:space="preserve">Thank you for considering my application. I would welcome the opportunity to discuss how my background and vision align with your needs. Please feel free to contact me at [Phone Number] or [Email Address] at your convenience. I look forward to the possibility of contributing to your team’s success in Barcelona.</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Cover Letter - Spain Barcelona</dc:title>
  <dc:creator/>
  <dc:language>en</dc:language>
  <cp:keywords/>
  <dcterms:created xsi:type="dcterms:W3CDTF">2026-07-21T09:02:41Z</dcterms:created>
  <dcterms:modified xsi:type="dcterms:W3CDTF">2026-07-21T09:02:41Z</dcterms:modified>
</cp:coreProperties>
</file>

<file path=docProps/custom.xml><?xml version="1.0" encoding="utf-8"?>
<Properties xmlns="http://schemas.openxmlformats.org/officeDocument/2006/custom-properties" xmlns:vt="http://schemas.openxmlformats.org/officeDocument/2006/docPropsVTypes"/>
</file>